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3"/>
        <w:gridCol w:w="1847"/>
        <w:gridCol w:w="1970"/>
      </w:tblGrid>
      <w:tr w:rsidR="00AC78DF" w14:paraId="59CD2ADA" w14:textId="77777777" w:rsidTr="00504E1C">
        <w:tc>
          <w:tcPr>
            <w:tcW w:w="5660" w:type="dxa"/>
            <w:gridSpan w:val="3"/>
          </w:tcPr>
          <w:p w14:paraId="0B04FF92" w14:textId="0A7599E7" w:rsidR="00AC78DF" w:rsidRDefault="00AC78DF">
            <w:r>
              <w:t>C</w:t>
            </w:r>
            <w:r w:rsidRPr="00AC78DF">
              <w:t xml:space="preserve">odebook to convert numbers to their respective factors </w:t>
            </w:r>
          </w:p>
        </w:tc>
      </w:tr>
      <w:tr w:rsidR="00504E1C" w14:paraId="7CB22F0E" w14:textId="77777777" w:rsidTr="00504E1C">
        <w:tc>
          <w:tcPr>
            <w:tcW w:w="1843" w:type="dxa"/>
          </w:tcPr>
          <w:p w14:paraId="4F69E260" w14:textId="2DA7F2A7" w:rsidR="00504E1C" w:rsidRDefault="00504E1C">
            <w:r>
              <w:t>Variable</w:t>
            </w:r>
          </w:p>
        </w:tc>
        <w:tc>
          <w:tcPr>
            <w:tcW w:w="1847" w:type="dxa"/>
          </w:tcPr>
          <w:p w14:paraId="2C1E5345" w14:textId="3B7F181D" w:rsidR="00504E1C" w:rsidRDefault="00504E1C">
            <w:r>
              <w:t>Measurement level</w:t>
            </w:r>
          </w:p>
        </w:tc>
        <w:tc>
          <w:tcPr>
            <w:tcW w:w="1970" w:type="dxa"/>
          </w:tcPr>
          <w:p w14:paraId="226D507D" w14:textId="1659253C" w:rsidR="00504E1C" w:rsidRDefault="00504E1C">
            <w:r>
              <w:t xml:space="preserve">Code </w:t>
            </w:r>
          </w:p>
        </w:tc>
      </w:tr>
      <w:tr w:rsidR="00504E1C" w14:paraId="7319C4A9" w14:textId="77777777" w:rsidTr="00504E1C">
        <w:tc>
          <w:tcPr>
            <w:tcW w:w="1843" w:type="dxa"/>
          </w:tcPr>
          <w:p w14:paraId="5E391630" w14:textId="3FA563D1" w:rsidR="00504E1C" w:rsidRDefault="00504E1C">
            <w:r>
              <w:t>sex</w:t>
            </w:r>
          </w:p>
        </w:tc>
        <w:tc>
          <w:tcPr>
            <w:tcW w:w="1847" w:type="dxa"/>
          </w:tcPr>
          <w:p w14:paraId="4F15174A" w14:textId="47B55651" w:rsidR="00504E1C" w:rsidRDefault="00504E1C">
            <w:r>
              <w:t>nominal</w:t>
            </w:r>
          </w:p>
        </w:tc>
        <w:tc>
          <w:tcPr>
            <w:tcW w:w="1970" w:type="dxa"/>
          </w:tcPr>
          <w:p w14:paraId="7F914E35" w14:textId="430D28A5" w:rsidR="00504E1C" w:rsidRDefault="00504E1C">
            <w:r>
              <w:t>1 =female</w:t>
            </w:r>
          </w:p>
          <w:p w14:paraId="772B4247" w14:textId="6ADD1B11" w:rsidR="00504E1C" w:rsidRDefault="00504E1C">
            <w:r>
              <w:t>0 =male</w:t>
            </w:r>
          </w:p>
        </w:tc>
      </w:tr>
      <w:tr w:rsidR="00504E1C" w14:paraId="5BFF590E" w14:textId="77777777" w:rsidTr="00504E1C">
        <w:tc>
          <w:tcPr>
            <w:tcW w:w="1843" w:type="dxa"/>
          </w:tcPr>
          <w:p w14:paraId="3FD2853D" w14:textId="290CFA67" w:rsidR="00504E1C" w:rsidRDefault="00504E1C">
            <w:r>
              <w:t>marital status</w:t>
            </w:r>
          </w:p>
        </w:tc>
        <w:tc>
          <w:tcPr>
            <w:tcW w:w="1847" w:type="dxa"/>
          </w:tcPr>
          <w:p w14:paraId="0A4E5EBD" w14:textId="5D6A8E4D" w:rsidR="00504E1C" w:rsidRDefault="00504E1C">
            <w:r>
              <w:t>nominal</w:t>
            </w:r>
          </w:p>
        </w:tc>
        <w:tc>
          <w:tcPr>
            <w:tcW w:w="1970" w:type="dxa"/>
          </w:tcPr>
          <w:p w14:paraId="257281CA" w14:textId="3F644A85" w:rsidR="00504E1C" w:rsidRDefault="00504E1C">
            <w:r>
              <w:t xml:space="preserve">1 =married </w:t>
            </w:r>
          </w:p>
          <w:p w14:paraId="7B952983" w14:textId="058BA72A" w:rsidR="00504E1C" w:rsidRDefault="00504E1C">
            <w:r>
              <w:t>0 =single</w:t>
            </w:r>
          </w:p>
        </w:tc>
      </w:tr>
      <w:tr w:rsidR="00504E1C" w14:paraId="778BF090" w14:textId="77777777" w:rsidTr="00504E1C">
        <w:tc>
          <w:tcPr>
            <w:tcW w:w="1843" w:type="dxa"/>
          </w:tcPr>
          <w:p w14:paraId="7DC4EE66" w14:textId="7BF9C9E4" w:rsidR="00504E1C" w:rsidRDefault="00504E1C">
            <w:r>
              <w:t>intervention</w:t>
            </w:r>
          </w:p>
        </w:tc>
        <w:tc>
          <w:tcPr>
            <w:tcW w:w="1847" w:type="dxa"/>
          </w:tcPr>
          <w:p w14:paraId="06FAC51B" w14:textId="42786526" w:rsidR="00504E1C" w:rsidRDefault="00504E1C">
            <w:r>
              <w:t>nominal</w:t>
            </w:r>
          </w:p>
        </w:tc>
        <w:tc>
          <w:tcPr>
            <w:tcW w:w="1970" w:type="dxa"/>
          </w:tcPr>
          <w:p w14:paraId="44A98018" w14:textId="59989760" w:rsidR="00504E1C" w:rsidRDefault="00504E1C">
            <w:r>
              <w:t>1 =ERCP</w:t>
            </w:r>
          </w:p>
          <w:p w14:paraId="5D969C93" w14:textId="4DF422A7" w:rsidR="00504E1C" w:rsidRDefault="00504E1C">
            <w:r>
              <w:t>2 =Gastroscopy</w:t>
            </w:r>
          </w:p>
          <w:p w14:paraId="1966A16C" w14:textId="29E24646" w:rsidR="00504E1C" w:rsidRDefault="00504E1C">
            <w:r>
              <w:t>3 =Colonoscopy</w:t>
            </w:r>
          </w:p>
          <w:p w14:paraId="5D684EA2" w14:textId="68AEAA98" w:rsidR="00504E1C" w:rsidRDefault="00504E1C">
            <w:r>
              <w:t>4= Liver Biopsy</w:t>
            </w:r>
          </w:p>
        </w:tc>
      </w:tr>
      <w:tr w:rsidR="00504E1C" w14:paraId="7C1145B5" w14:textId="77777777" w:rsidTr="00504E1C">
        <w:tc>
          <w:tcPr>
            <w:tcW w:w="1843" w:type="dxa"/>
          </w:tcPr>
          <w:p w14:paraId="20A3615C" w14:textId="08C3DFEB" w:rsidR="00504E1C" w:rsidRDefault="00504E1C">
            <w:r>
              <w:t>appointment outcome</w:t>
            </w:r>
          </w:p>
        </w:tc>
        <w:tc>
          <w:tcPr>
            <w:tcW w:w="1847" w:type="dxa"/>
          </w:tcPr>
          <w:p w14:paraId="36DAD938" w14:textId="37A9E82D" w:rsidR="00504E1C" w:rsidRDefault="00504E1C">
            <w:r w:rsidRPr="000B5B8F">
              <w:t>nominal</w:t>
            </w:r>
          </w:p>
        </w:tc>
        <w:tc>
          <w:tcPr>
            <w:tcW w:w="1970" w:type="dxa"/>
          </w:tcPr>
          <w:p w14:paraId="4DC50CBB" w14:textId="5EC2B8DE" w:rsidR="00504E1C" w:rsidRPr="000B5B8F" w:rsidRDefault="00504E1C" w:rsidP="000B5B8F">
            <w:r w:rsidRPr="000B5B8F">
              <w:t>1 =</w:t>
            </w:r>
            <w:r>
              <w:t>adherent</w:t>
            </w:r>
          </w:p>
          <w:p w14:paraId="1B8651E1" w14:textId="21B8761E" w:rsidR="00504E1C" w:rsidRPr="000B5B8F" w:rsidRDefault="00504E1C" w:rsidP="000B5B8F">
            <w:r>
              <w:t>0</w:t>
            </w:r>
            <w:r w:rsidRPr="000B5B8F">
              <w:t xml:space="preserve"> =</w:t>
            </w:r>
            <w:r>
              <w:t>non-adherent</w:t>
            </w:r>
          </w:p>
          <w:p w14:paraId="04CC082C" w14:textId="77777777" w:rsidR="00504E1C" w:rsidRDefault="00504E1C"/>
        </w:tc>
      </w:tr>
      <w:tr w:rsidR="00504E1C" w14:paraId="5C508616" w14:textId="77777777" w:rsidTr="00504E1C">
        <w:tc>
          <w:tcPr>
            <w:tcW w:w="1843" w:type="dxa"/>
          </w:tcPr>
          <w:p w14:paraId="61C3E281" w14:textId="77777777" w:rsidR="00504E1C" w:rsidRPr="000B5B8F" w:rsidRDefault="00504E1C" w:rsidP="000B5B8F">
            <w:r w:rsidRPr="000B5B8F">
              <w:t>referring source</w:t>
            </w:r>
          </w:p>
          <w:p w14:paraId="1F391723" w14:textId="77777777" w:rsidR="00504E1C" w:rsidRDefault="00504E1C"/>
        </w:tc>
        <w:tc>
          <w:tcPr>
            <w:tcW w:w="1847" w:type="dxa"/>
          </w:tcPr>
          <w:p w14:paraId="6C3957AE" w14:textId="3305D79E" w:rsidR="00504E1C" w:rsidRPr="000B5B8F" w:rsidRDefault="00504E1C">
            <w:r w:rsidRPr="000B5B8F">
              <w:t>nominal</w:t>
            </w:r>
          </w:p>
        </w:tc>
        <w:tc>
          <w:tcPr>
            <w:tcW w:w="1970" w:type="dxa"/>
          </w:tcPr>
          <w:p w14:paraId="60B9FD65" w14:textId="594033D5" w:rsidR="00504E1C" w:rsidRPr="000B5B8F" w:rsidRDefault="00504E1C" w:rsidP="000B5B8F">
            <w:r w:rsidRPr="000B5B8F">
              <w:t>1=</w:t>
            </w:r>
            <w:r>
              <w:t>gastroenterology</w:t>
            </w:r>
          </w:p>
          <w:p w14:paraId="5A3AF3B1" w14:textId="601124C3" w:rsidR="00504E1C" w:rsidRPr="000B5B8F" w:rsidRDefault="00504E1C" w:rsidP="000B5B8F">
            <w:r w:rsidRPr="000B5B8F">
              <w:t>0 =</w:t>
            </w:r>
            <w:r>
              <w:t>other</w:t>
            </w:r>
          </w:p>
          <w:p w14:paraId="6EE5905D" w14:textId="77777777" w:rsidR="00504E1C" w:rsidRPr="000B5B8F" w:rsidRDefault="00504E1C" w:rsidP="000B5B8F"/>
        </w:tc>
      </w:tr>
      <w:tr w:rsidR="00504E1C" w14:paraId="3C35520C" w14:textId="77777777" w:rsidTr="00504E1C">
        <w:tc>
          <w:tcPr>
            <w:tcW w:w="1843" w:type="dxa"/>
          </w:tcPr>
          <w:p w14:paraId="121261A4" w14:textId="77777777" w:rsidR="00504E1C" w:rsidRPr="000B5B8F" w:rsidRDefault="00504E1C" w:rsidP="000B5B8F">
            <w:r w:rsidRPr="000B5B8F">
              <w:t>Anesthesia</w:t>
            </w:r>
          </w:p>
          <w:p w14:paraId="2FDA9F60" w14:textId="77777777" w:rsidR="00504E1C" w:rsidRDefault="00504E1C"/>
        </w:tc>
        <w:tc>
          <w:tcPr>
            <w:tcW w:w="1847" w:type="dxa"/>
          </w:tcPr>
          <w:p w14:paraId="7120F2AC" w14:textId="19F9726C" w:rsidR="00504E1C" w:rsidRPr="000B5B8F" w:rsidRDefault="00504E1C">
            <w:r w:rsidRPr="000B5B8F">
              <w:t>nominal</w:t>
            </w:r>
          </w:p>
        </w:tc>
        <w:tc>
          <w:tcPr>
            <w:tcW w:w="1970" w:type="dxa"/>
          </w:tcPr>
          <w:p w14:paraId="6E164D68" w14:textId="1E07333C" w:rsidR="00504E1C" w:rsidRPr="000B5B8F" w:rsidRDefault="00504E1C" w:rsidP="000B5B8F">
            <w:r w:rsidRPr="000B5B8F">
              <w:t>1=</w:t>
            </w:r>
            <w:r w:rsidRPr="000B5B8F">
              <w:t xml:space="preserve"> </w:t>
            </w:r>
            <w:r>
              <w:t>a</w:t>
            </w:r>
            <w:r w:rsidRPr="000B5B8F">
              <w:t>nesthesia</w:t>
            </w:r>
          </w:p>
          <w:p w14:paraId="02DB6A1A" w14:textId="15455041" w:rsidR="00504E1C" w:rsidRPr="000B5B8F" w:rsidRDefault="00504E1C" w:rsidP="000B5B8F"/>
          <w:p w14:paraId="36820A70" w14:textId="3295F6FD" w:rsidR="00504E1C" w:rsidRPr="000B5B8F" w:rsidRDefault="00504E1C" w:rsidP="000B5B8F">
            <w:r w:rsidRPr="000B5B8F">
              <w:t>0 =</w:t>
            </w:r>
            <w:r>
              <w:t>sedation</w:t>
            </w:r>
          </w:p>
          <w:p w14:paraId="180AB7A8" w14:textId="77777777" w:rsidR="00504E1C" w:rsidRPr="000B5B8F" w:rsidRDefault="00504E1C" w:rsidP="000B5B8F"/>
        </w:tc>
      </w:tr>
      <w:tr w:rsidR="00504E1C" w14:paraId="5D6505F7" w14:textId="77777777" w:rsidTr="00504E1C">
        <w:tc>
          <w:tcPr>
            <w:tcW w:w="1843" w:type="dxa"/>
          </w:tcPr>
          <w:p w14:paraId="45ED8730" w14:textId="77777777" w:rsidR="00504E1C" w:rsidRPr="00504E1C" w:rsidRDefault="00504E1C" w:rsidP="00504E1C">
            <w:r w:rsidRPr="00504E1C">
              <w:t>GEO DİSTANCE</w:t>
            </w:r>
          </w:p>
          <w:p w14:paraId="5538261E" w14:textId="77777777" w:rsidR="00504E1C" w:rsidRDefault="00504E1C"/>
        </w:tc>
        <w:tc>
          <w:tcPr>
            <w:tcW w:w="1847" w:type="dxa"/>
          </w:tcPr>
          <w:p w14:paraId="661B2277" w14:textId="746BB269" w:rsidR="00504E1C" w:rsidRPr="000B5B8F" w:rsidRDefault="00504E1C">
            <w:r>
              <w:t>scale</w:t>
            </w:r>
          </w:p>
        </w:tc>
        <w:tc>
          <w:tcPr>
            <w:tcW w:w="1970" w:type="dxa"/>
          </w:tcPr>
          <w:p w14:paraId="3A0619B4" w14:textId="77777777" w:rsidR="00504E1C" w:rsidRPr="000B5B8F" w:rsidRDefault="00504E1C" w:rsidP="000B5B8F"/>
        </w:tc>
      </w:tr>
      <w:tr w:rsidR="00504E1C" w14:paraId="7BA05D1A" w14:textId="77777777" w:rsidTr="00504E1C">
        <w:tc>
          <w:tcPr>
            <w:tcW w:w="1843" w:type="dxa"/>
          </w:tcPr>
          <w:p w14:paraId="4E7633DD" w14:textId="3C9F397E" w:rsidR="00504E1C" w:rsidRPr="00504E1C" w:rsidRDefault="00504E1C" w:rsidP="00504E1C">
            <w:r>
              <w:t>Travel time</w:t>
            </w:r>
            <w:r w:rsidR="006A3509">
              <w:t xml:space="preserve"> (s)</w:t>
            </w:r>
            <w:r>
              <w:t xml:space="preserve"> </w:t>
            </w:r>
          </w:p>
        </w:tc>
        <w:tc>
          <w:tcPr>
            <w:tcW w:w="1847" w:type="dxa"/>
          </w:tcPr>
          <w:p w14:paraId="27B077DC" w14:textId="7ABA4055" w:rsidR="00504E1C" w:rsidRDefault="00504E1C">
            <w:r>
              <w:t>scale</w:t>
            </w:r>
            <w:r w:rsidR="006A3509">
              <w:t>(second)</w:t>
            </w:r>
          </w:p>
        </w:tc>
        <w:tc>
          <w:tcPr>
            <w:tcW w:w="1970" w:type="dxa"/>
          </w:tcPr>
          <w:p w14:paraId="37F2ECD8" w14:textId="77777777" w:rsidR="00504E1C" w:rsidRPr="000B5B8F" w:rsidRDefault="00504E1C" w:rsidP="000B5B8F"/>
        </w:tc>
      </w:tr>
      <w:tr w:rsidR="00504E1C" w14:paraId="4269096E" w14:textId="77777777" w:rsidTr="00504E1C">
        <w:tc>
          <w:tcPr>
            <w:tcW w:w="1843" w:type="dxa"/>
          </w:tcPr>
          <w:p w14:paraId="7EB7EBE5" w14:textId="57A95036" w:rsidR="00504E1C" w:rsidRDefault="00504E1C" w:rsidP="00504E1C">
            <w:r>
              <w:t xml:space="preserve">Travel time </w:t>
            </w:r>
            <w:r w:rsidR="006A3509">
              <w:t>(min)</w:t>
            </w:r>
          </w:p>
        </w:tc>
        <w:tc>
          <w:tcPr>
            <w:tcW w:w="1847" w:type="dxa"/>
          </w:tcPr>
          <w:p w14:paraId="70E1993D" w14:textId="70BE2DF8" w:rsidR="00504E1C" w:rsidRDefault="00504E1C">
            <w:r>
              <w:t>Scale</w:t>
            </w:r>
            <w:r w:rsidR="006A3509">
              <w:t xml:space="preserve"> </w:t>
            </w:r>
            <w:r w:rsidR="006A3509">
              <w:t>(minute)</w:t>
            </w:r>
          </w:p>
        </w:tc>
        <w:tc>
          <w:tcPr>
            <w:tcW w:w="1970" w:type="dxa"/>
          </w:tcPr>
          <w:p w14:paraId="19C0AC7A" w14:textId="77777777" w:rsidR="00504E1C" w:rsidRPr="000B5B8F" w:rsidRDefault="00504E1C" w:rsidP="000B5B8F"/>
        </w:tc>
      </w:tr>
      <w:tr w:rsidR="006A3509" w14:paraId="756620E5" w14:textId="77777777" w:rsidTr="00504E1C">
        <w:tc>
          <w:tcPr>
            <w:tcW w:w="1843" w:type="dxa"/>
          </w:tcPr>
          <w:p w14:paraId="0D1456C7" w14:textId="6AEB0C88" w:rsidR="006A3509" w:rsidRDefault="006A3509" w:rsidP="00504E1C">
            <w:r>
              <w:t>Lead time</w:t>
            </w:r>
          </w:p>
        </w:tc>
        <w:tc>
          <w:tcPr>
            <w:tcW w:w="1847" w:type="dxa"/>
          </w:tcPr>
          <w:p w14:paraId="6051CDCF" w14:textId="1D89D1F2" w:rsidR="006A3509" w:rsidRDefault="006A3509">
            <w:r>
              <w:t>Scale (month)</w:t>
            </w:r>
          </w:p>
        </w:tc>
        <w:tc>
          <w:tcPr>
            <w:tcW w:w="1970" w:type="dxa"/>
          </w:tcPr>
          <w:p w14:paraId="3D515CE9" w14:textId="77777777" w:rsidR="006A3509" w:rsidRPr="000B5B8F" w:rsidRDefault="006A3509" w:rsidP="000B5B8F"/>
        </w:tc>
      </w:tr>
      <w:tr w:rsidR="006A3509" w14:paraId="42C3524C" w14:textId="77777777" w:rsidTr="00504E1C">
        <w:tc>
          <w:tcPr>
            <w:tcW w:w="1843" w:type="dxa"/>
          </w:tcPr>
          <w:p w14:paraId="70DC3E43" w14:textId="77777777" w:rsidR="006A3509" w:rsidRDefault="006A3509" w:rsidP="006A350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ason of ref.</w:t>
            </w:r>
          </w:p>
          <w:p w14:paraId="37CE8746" w14:textId="14ADEFE4" w:rsidR="006A3509" w:rsidRDefault="006A3509" w:rsidP="00504E1C"/>
        </w:tc>
        <w:tc>
          <w:tcPr>
            <w:tcW w:w="1847" w:type="dxa"/>
          </w:tcPr>
          <w:p w14:paraId="092859E1" w14:textId="53109708" w:rsidR="006A3509" w:rsidRDefault="006A3509">
            <w:r>
              <w:t>nominal</w:t>
            </w:r>
          </w:p>
        </w:tc>
        <w:tc>
          <w:tcPr>
            <w:tcW w:w="1970" w:type="dxa"/>
          </w:tcPr>
          <w:p w14:paraId="762C9337" w14:textId="24B93D5D" w:rsidR="006A3509" w:rsidRPr="006A3509" w:rsidRDefault="006A3509" w:rsidP="006A3509">
            <w:r w:rsidRPr="006A3509">
              <w:t>1 =</w:t>
            </w:r>
            <w:r>
              <w:t>Spring</w:t>
            </w:r>
          </w:p>
          <w:p w14:paraId="2718A509" w14:textId="480F17AA" w:rsidR="006A3509" w:rsidRPr="006A3509" w:rsidRDefault="006A3509" w:rsidP="006A3509">
            <w:r w:rsidRPr="006A3509">
              <w:t>2 =</w:t>
            </w:r>
            <w:r>
              <w:t>Summer</w:t>
            </w:r>
          </w:p>
          <w:p w14:paraId="77800E14" w14:textId="4BB8D6EB" w:rsidR="006A3509" w:rsidRPr="006A3509" w:rsidRDefault="006A3509" w:rsidP="006A3509">
            <w:r w:rsidRPr="006A3509">
              <w:t>3 =</w:t>
            </w:r>
            <w:r>
              <w:t>Fall</w:t>
            </w:r>
          </w:p>
          <w:p w14:paraId="6C0CD138" w14:textId="7BC452CD" w:rsidR="006A3509" w:rsidRPr="000B5B8F" w:rsidRDefault="006A3509" w:rsidP="006A3509">
            <w:r w:rsidRPr="006A3509">
              <w:t xml:space="preserve">4= </w:t>
            </w:r>
            <w:r>
              <w:t>Winter</w:t>
            </w:r>
          </w:p>
        </w:tc>
      </w:tr>
      <w:tr w:rsidR="006A3509" w14:paraId="78EF18C3" w14:textId="77777777" w:rsidTr="00504E1C">
        <w:tc>
          <w:tcPr>
            <w:tcW w:w="1843" w:type="dxa"/>
          </w:tcPr>
          <w:p w14:paraId="64345D08" w14:textId="42B9F98B" w:rsidR="00481FA0" w:rsidRPr="00481FA0" w:rsidRDefault="00481FA0" w:rsidP="00481FA0">
            <w:pPr>
              <w:rPr>
                <w:rFonts w:ascii="Calibri" w:hAnsi="Calibri" w:cs="Calibri"/>
                <w:color w:val="000000"/>
              </w:rPr>
            </w:pPr>
            <w:r w:rsidRPr="00481FA0">
              <w:rPr>
                <w:rFonts w:ascii="Calibri" w:hAnsi="Calibri" w:cs="Calibri"/>
                <w:color w:val="000000"/>
              </w:rPr>
              <w:t>malignancy</w:t>
            </w:r>
          </w:p>
          <w:p w14:paraId="4EEB2A03" w14:textId="77777777" w:rsidR="006A3509" w:rsidRDefault="006A3509" w:rsidP="006A350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47" w:type="dxa"/>
          </w:tcPr>
          <w:p w14:paraId="2EB7A2C9" w14:textId="2E9A30A9" w:rsidR="006A3509" w:rsidRDefault="00481FA0">
            <w:r>
              <w:t>nominal</w:t>
            </w:r>
          </w:p>
        </w:tc>
        <w:tc>
          <w:tcPr>
            <w:tcW w:w="1970" w:type="dxa"/>
          </w:tcPr>
          <w:p w14:paraId="44781EA1" w14:textId="66FF3519" w:rsidR="00481FA0" w:rsidRPr="00481FA0" w:rsidRDefault="00481FA0" w:rsidP="00481FA0">
            <w:r w:rsidRPr="00481FA0">
              <w:t>1 =</w:t>
            </w:r>
            <w:r>
              <w:t>present</w:t>
            </w:r>
          </w:p>
          <w:p w14:paraId="55ECCFDC" w14:textId="02835763" w:rsidR="006A3509" w:rsidRPr="006A3509" w:rsidRDefault="00481FA0" w:rsidP="00481FA0">
            <w:r w:rsidRPr="00481FA0">
              <w:t>0 =</w:t>
            </w:r>
            <w:r>
              <w:t>absent</w:t>
            </w:r>
          </w:p>
        </w:tc>
      </w:tr>
    </w:tbl>
    <w:p w14:paraId="30653F6D" w14:textId="77777777" w:rsidR="00F776E2" w:rsidRDefault="00F776E2"/>
    <w:sectPr w:rsidR="00F776E2" w:rsidSect="004769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wsDAyM7MwtzQyMDRX0lEKTi0uzszPAykwrAUAJzbkOCwAAAA="/>
  </w:docVars>
  <w:rsids>
    <w:rsidRoot w:val="003E09FD"/>
    <w:rsid w:val="000758B7"/>
    <w:rsid w:val="000B5B8F"/>
    <w:rsid w:val="001214D5"/>
    <w:rsid w:val="003E09FD"/>
    <w:rsid w:val="00431396"/>
    <w:rsid w:val="004769C9"/>
    <w:rsid w:val="00481FA0"/>
    <w:rsid w:val="00504E1C"/>
    <w:rsid w:val="006A3509"/>
    <w:rsid w:val="007473D5"/>
    <w:rsid w:val="0099611B"/>
    <w:rsid w:val="00AC78DF"/>
    <w:rsid w:val="00E51D8E"/>
    <w:rsid w:val="00F77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F1CA7B"/>
  <w15:chartTrackingRefBased/>
  <w15:docId w15:val="{844B32A1-584E-4CD0-9CD0-52CFEAF71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5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12-25T06:45:00Z</dcterms:created>
  <dcterms:modified xsi:type="dcterms:W3CDTF">2021-12-25T06:46:00Z</dcterms:modified>
</cp:coreProperties>
</file>